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59366A13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76036B">
        <w:rPr>
          <w:rFonts w:ascii="Calibri" w:hAnsi="Calibri" w:cs="Times New Roman"/>
        </w:rPr>
        <w:t>July</w:t>
      </w:r>
      <w:r w:rsidR="00535D24">
        <w:rPr>
          <w:rFonts w:ascii="Calibri" w:hAnsi="Calibri" w:cs="Times New Roman"/>
        </w:rPr>
        <w:t xml:space="preserve"> </w:t>
      </w:r>
      <w:r w:rsidR="00705863">
        <w:rPr>
          <w:rFonts w:ascii="Calibri" w:hAnsi="Calibri" w:cs="Times New Roman"/>
        </w:rPr>
        <w:t>25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76036B">
        <w:rPr>
          <w:rFonts w:ascii="Calibri" w:hAnsi="Calibri" w:cs="Times New Roman"/>
        </w:rPr>
        <w:t>July</w:t>
      </w:r>
      <w:r w:rsidR="00535D24">
        <w:rPr>
          <w:rFonts w:ascii="Calibri" w:hAnsi="Calibri" w:cs="Times New Roman"/>
        </w:rPr>
        <w:t xml:space="preserve"> </w:t>
      </w:r>
      <w:r w:rsidR="00705863">
        <w:rPr>
          <w:rFonts w:ascii="Calibri" w:hAnsi="Calibri" w:cs="Times New Roman"/>
        </w:rPr>
        <w:t>2</w:t>
      </w:r>
      <w:bookmarkStart w:id="0" w:name="_GoBack"/>
      <w:bookmarkEnd w:id="0"/>
      <w:r w:rsidR="00B65E26">
        <w:rPr>
          <w:rFonts w:ascii="Calibri" w:hAnsi="Calibri" w:cs="Times New Roman"/>
        </w:rPr>
        <w:t>6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731" w:type="dxa"/>
        <w:tblLook w:val="04A0" w:firstRow="1" w:lastRow="0" w:firstColumn="1" w:lastColumn="0" w:noHBand="0" w:noVBand="1"/>
      </w:tblPr>
      <w:tblGrid>
        <w:gridCol w:w="2124"/>
        <w:gridCol w:w="1440"/>
        <w:gridCol w:w="1440"/>
        <w:gridCol w:w="1440"/>
        <w:gridCol w:w="1620"/>
        <w:gridCol w:w="1800"/>
        <w:gridCol w:w="506"/>
        <w:gridCol w:w="1353"/>
        <w:gridCol w:w="8"/>
      </w:tblGrid>
      <w:tr w:rsidR="00533A40" w:rsidRPr="00DD6830" w14:paraId="7B43F55B" w14:textId="4D29817E" w:rsidTr="0088292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noWrap/>
            <w:hideMark/>
          </w:tcPr>
          <w:p w14:paraId="4AF04EA8" w14:textId="77777777" w:rsidR="00533A40" w:rsidRPr="00DD6830" w:rsidRDefault="00533A40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533A4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533A40" w:rsidRPr="00DD6830" w:rsidRDefault="00533A40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533A40" w:rsidRPr="00DD6830" w14:paraId="253886DA" w14:textId="2643198F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4D1E94BB" w:rsidR="00533A40" w:rsidRPr="00803FCB" w:rsidRDefault="008E4048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</w:p>
        </w:tc>
      </w:tr>
      <w:tr w:rsidR="00533A40" w:rsidRPr="00DD6830" w14:paraId="4AD958A9" w14:textId="46EAF2F6" w:rsidTr="00882929">
        <w:trPr>
          <w:gridAfter w:val="1"/>
          <w:wAfter w:w="8" w:type="dxa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57C95F8C" w:rsidR="00533A40" w:rsidRPr="00CF7AE4" w:rsidRDefault="0076036B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71D020E5" w:rsidR="00E6518C" w:rsidRPr="00CF7AE4" w:rsidRDefault="00E6518C" w:rsidP="00E651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29886D26" w:rsidR="00E6518C" w:rsidRPr="00CF7AE4" w:rsidRDefault="00E6518C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329059E" w14:textId="3A88B4AF" w:rsidR="00533A40" w:rsidRPr="00E6518C" w:rsidRDefault="00533A40" w:rsidP="00E651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14B68E95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58DF9727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46B996EB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961D00F" w14:textId="0F9B327B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533A40" w:rsidRPr="00CF7AE4" w:rsidRDefault="00533A40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E46E276" w14:textId="36245EB9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054DCBD7" w:rsidR="00533A40" w:rsidRPr="00CF7AE4" w:rsidRDefault="00533A40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1491BA18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359CED08" w:rsidR="00533A40" w:rsidRPr="00CF7AE4" w:rsidRDefault="00533A40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603E1C3A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3272669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7810AAB9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49CDD27C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7131B79C" w14:textId="7D104D56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533A40" w:rsidRPr="00CF7AE4" w:rsidRDefault="00533A40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3BE9BD3" w14:textId="7A5E01D4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AC6209D" w:rsidR="00533A40" w:rsidRPr="00CF7AE4" w:rsidRDefault="00533A40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027A831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67B0BE1E" w:rsidR="00533A40" w:rsidRPr="00CF7AE4" w:rsidRDefault="00533A40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3A2CD7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9A615E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58C506E3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98685BB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1ED29D04" w14:textId="57DADED5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533A40" w:rsidRPr="00803FCB" w:rsidRDefault="00533A40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EF60F2A" w14:textId="54B95978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7C92E773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38153FC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35D97C46" w:rsidR="00533A40" w:rsidRPr="00C16C65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020FDE8D" w:rsidR="00533A40" w:rsidRPr="00102F2C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E551B94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B3D6B95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50189C9F" w:rsidR="00533A40" w:rsidRPr="006E6F0E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F078871" w14:textId="4CC8E5E3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031DA17" w14:textId="64F9FF5A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8F726A9" w:rsidR="00533A40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0DDDE800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151A0DFC" w:rsidR="00533A40" w:rsidRPr="003B18B9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2397490D" w:rsidR="00533A40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7DDA3CA7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3855D711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50287F84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205F2A7" w14:textId="7A5B67E6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D3C27F2" w14:textId="6CBE7FC6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15B49FE" w14:textId="2D2DB7CE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0A30442D" w14:textId="78B420CD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 xml:space="preserve">Sgt. </w:t>
            </w:r>
            <w:proofErr w:type="spellStart"/>
            <w:r>
              <w:rPr>
                <w:color w:val="FF0000"/>
              </w:rPr>
              <w:t>ShaLonda</w:t>
            </w:r>
            <w:proofErr w:type="spellEnd"/>
            <w:r>
              <w:rPr>
                <w:color w:val="FF0000"/>
              </w:rPr>
              <w:t xml:space="preserve"> Riley</w:t>
            </w:r>
          </w:p>
          <w:p w14:paraId="793AD239" w14:textId="76DF8205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533A40" w:rsidRPr="0009209C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533A40" w:rsidRPr="00803FCB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3FB0CFE8" w14:textId="1D21697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24CA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67DB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287A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4356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A40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5863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36B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2929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E4048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3CE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5E26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43F9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6518C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07556-9E9C-4EC3-97D8-77C2BBA2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2</cp:revision>
  <cp:lastPrinted>2018-04-20T20:13:00Z</cp:lastPrinted>
  <dcterms:created xsi:type="dcterms:W3CDTF">2018-07-26T19:31:00Z</dcterms:created>
  <dcterms:modified xsi:type="dcterms:W3CDTF">2018-07-26T19:31:00Z</dcterms:modified>
</cp:coreProperties>
</file>